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9E05" w14:textId="4E9D6101" w:rsidR="00D90F9E" w:rsidRPr="00AC3900" w:rsidRDefault="00AE3953" w:rsidP="007C5AA6">
      <w:pPr>
        <w:pStyle w:val="NoSpacing"/>
        <w:jc w:val="center"/>
        <w:rPr>
          <w:rFonts w:ascii="Arial" w:hAnsi="Arial" w:cs="Arial"/>
          <w:b/>
          <w:bCs/>
          <w:sz w:val="48"/>
          <w:szCs w:val="48"/>
          <w:u w:val="single"/>
        </w:rPr>
      </w:pPr>
      <w:bookmarkStart w:id="0" w:name="_MailOriginal"/>
      <w:r>
        <w:rPr>
          <w:noProof/>
        </w:rPr>
        <w:drawing>
          <wp:inline distT="0" distB="0" distL="0" distR="0" wp14:anchorId="5C93C716" wp14:editId="65D59AB8">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08FB0753" w14:textId="1AFA7784" w:rsidR="00747FFB" w:rsidRDefault="00CE0BC9" w:rsidP="00226133">
      <w:pPr>
        <w:spacing w:after="0" w:line="240" w:lineRule="auto"/>
        <w:rPr>
          <w:rFonts w:ascii="Arial" w:hAnsi="Arial" w:cs="Arial"/>
          <w:iCs/>
          <w:sz w:val="24"/>
          <w:szCs w:val="24"/>
        </w:rPr>
      </w:pPr>
      <w:bookmarkStart w:id="1" w:name="_Hlk522546947"/>
      <w:r w:rsidRPr="00CE0BC9">
        <w:rPr>
          <w:rFonts w:ascii="Arial" w:hAnsi="Arial" w:cs="Arial"/>
          <w:iCs/>
          <w:sz w:val="24"/>
          <w:szCs w:val="24"/>
        </w:rPr>
        <w:t>Ja</w:t>
      </w:r>
      <w:r>
        <w:rPr>
          <w:rFonts w:ascii="Arial" w:hAnsi="Arial" w:cs="Arial"/>
          <w:iCs/>
          <w:sz w:val="24"/>
          <w:szCs w:val="24"/>
        </w:rPr>
        <w:t xml:space="preserve">n. </w:t>
      </w:r>
      <w:r w:rsidR="00541435">
        <w:rPr>
          <w:rFonts w:ascii="Arial" w:hAnsi="Arial" w:cs="Arial"/>
          <w:iCs/>
          <w:sz w:val="24"/>
          <w:szCs w:val="24"/>
        </w:rPr>
        <w:t>24, 2019</w:t>
      </w:r>
    </w:p>
    <w:p w14:paraId="15C7D66D" w14:textId="77777777" w:rsidR="00541435" w:rsidRDefault="00541435" w:rsidP="00226133">
      <w:pPr>
        <w:spacing w:after="0" w:line="240" w:lineRule="auto"/>
        <w:rPr>
          <w:rFonts w:ascii="Arial" w:hAnsi="Arial" w:cs="Arial"/>
          <w:iCs/>
          <w:sz w:val="24"/>
          <w:szCs w:val="24"/>
        </w:rPr>
      </w:pPr>
    </w:p>
    <w:p w14:paraId="21704B33" w14:textId="25D6FC93" w:rsidR="004A1423" w:rsidRPr="00AC3900" w:rsidRDefault="004A1423" w:rsidP="00226133">
      <w:pPr>
        <w:spacing w:after="0" w:line="240" w:lineRule="auto"/>
        <w:rPr>
          <w:rFonts w:ascii="Arial" w:hAnsi="Arial" w:cs="Arial"/>
          <w:i/>
          <w:iCs/>
          <w:sz w:val="24"/>
          <w:szCs w:val="24"/>
        </w:rPr>
      </w:pPr>
      <w:r>
        <w:rPr>
          <w:rFonts w:ascii="Arial" w:hAnsi="Arial" w:cs="Arial"/>
          <w:i/>
          <w:iCs/>
          <w:sz w:val="24"/>
          <w:szCs w:val="24"/>
        </w:rPr>
        <w:t>For</w:t>
      </w:r>
      <w:r w:rsidR="00027574" w:rsidRPr="00AC3900">
        <w:rPr>
          <w:rFonts w:ascii="Arial" w:hAnsi="Arial" w:cs="Arial"/>
          <w:i/>
          <w:iCs/>
          <w:sz w:val="24"/>
          <w:szCs w:val="24"/>
        </w:rPr>
        <w:t xml:space="preserve"> Immediate Release</w:t>
      </w:r>
    </w:p>
    <w:p w14:paraId="0CBD94CA" w14:textId="77777777" w:rsidR="00226133" w:rsidRDefault="00226133" w:rsidP="00226133">
      <w:pPr>
        <w:spacing w:after="0" w:line="240" w:lineRule="auto"/>
        <w:rPr>
          <w:rFonts w:ascii="Arial" w:hAnsi="Arial" w:cs="Arial"/>
          <w:b/>
          <w:iCs/>
          <w:sz w:val="24"/>
          <w:szCs w:val="24"/>
          <w:u w:val="single"/>
        </w:rPr>
      </w:pPr>
    </w:p>
    <w:p w14:paraId="76DB707C" w14:textId="6099F0F3" w:rsidR="003A0215" w:rsidRPr="00AC3900" w:rsidRDefault="003A0215" w:rsidP="00226133">
      <w:pPr>
        <w:spacing w:after="0" w:line="240" w:lineRule="auto"/>
        <w:rPr>
          <w:rFonts w:ascii="Arial" w:hAnsi="Arial" w:cs="Arial"/>
          <w:b/>
          <w:iCs/>
          <w:sz w:val="24"/>
          <w:szCs w:val="24"/>
          <w:u w:val="single"/>
        </w:rPr>
      </w:pPr>
      <w:r w:rsidRPr="00AC3900">
        <w:rPr>
          <w:rFonts w:ascii="Arial" w:hAnsi="Arial" w:cs="Arial"/>
          <w:b/>
          <w:iCs/>
          <w:sz w:val="24"/>
          <w:szCs w:val="24"/>
          <w:u w:val="single"/>
        </w:rPr>
        <w:t>Media Contacts:</w:t>
      </w:r>
    </w:p>
    <w:p w14:paraId="200C36CE"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Keiser University</w:t>
      </w:r>
    </w:p>
    <w:p w14:paraId="0F9F52A2"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1500 N.W. 49th St., Fort Lauderdale, FL 33309</w:t>
      </w:r>
    </w:p>
    <w:p w14:paraId="6E31C380"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www.KeiserUniversity.edu</w:t>
      </w:r>
    </w:p>
    <w:p w14:paraId="0625FD9D"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Contact: Dianne Anderson</w:t>
      </w:r>
    </w:p>
    <w:p w14:paraId="7A7F2A1A"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danderson@keiseruniversity.edu</w:t>
      </w:r>
    </w:p>
    <w:p w14:paraId="2F45EE79" w14:textId="240B6794" w:rsidR="004F43F9" w:rsidRDefault="002A55ED" w:rsidP="00226133">
      <w:pPr>
        <w:pStyle w:val="NormalWeb"/>
        <w:rPr>
          <w:rFonts w:ascii="Arial" w:hAnsi="Arial" w:cs="Arial"/>
          <w:sz w:val="20"/>
          <w:szCs w:val="20"/>
        </w:rPr>
      </w:pPr>
      <w:r w:rsidRPr="00226133">
        <w:rPr>
          <w:rFonts w:ascii="Arial" w:hAnsi="Arial" w:cs="Arial"/>
          <w:sz w:val="20"/>
          <w:szCs w:val="20"/>
        </w:rPr>
        <w:t>(954) 801-6538</w:t>
      </w:r>
      <w:r w:rsidRPr="00226133">
        <w:rPr>
          <w:rFonts w:ascii="Arial" w:hAnsi="Arial" w:cs="Arial"/>
          <w:sz w:val="20"/>
          <w:szCs w:val="20"/>
        </w:rPr>
        <w:tab/>
      </w:r>
    </w:p>
    <w:p w14:paraId="64916EC8" w14:textId="3B350C14" w:rsidR="00541435" w:rsidRDefault="00541435" w:rsidP="00226133">
      <w:pPr>
        <w:pStyle w:val="NormalWeb"/>
        <w:rPr>
          <w:rFonts w:ascii="Arial" w:hAnsi="Arial" w:cs="Arial"/>
          <w:sz w:val="20"/>
          <w:szCs w:val="20"/>
        </w:rPr>
      </w:pPr>
    </w:p>
    <w:p w14:paraId="7D1D33AD" w14:textId="63D64925" w:rsidR="00423508" w:rsidRDefault="00423508" w:rsidP="00226133">
      <w:pPr>
        <w:pStyle w:val="NormalWeb"/>
        <w:rPr>
          <w:rFonts w:ascii="Arial" w:hAnsi="Arial" w:cs="Arial"/>
          <w:sz w:val="20"/>
          <w:szCs w:val="20"/>
        </w:rPr>
      </w:pPr>
    </w:p>
    <w:p w14:paraId="37754AFD" w14:textId="3AA3C4C9" w:rsidR="00423508" w:rsidRDefault="00423508" w:rsidP="00423508">
      <w:pPr>
        <w:autoSpaceDE w:val="0"/>
        <w:autoSpaceDN w:val="0"/>
        <w:jc w:val="center"/>
        <w:rPr>
          <w:rFonts w:ascii="Arial" w:hAnsi="Arial" w:cs="Arial"/>
          <w:b/>
          <w:color w:val="000000"/>
          <w:sz w:val="32"/>
          <w:szCs w:val="32"/>
        </w:rPr>
      </w:pPr>
      <w:r w:rsidRPr="001E5570">
        <w:rPr>
          <w:rFonts w:ascii="Arial" w:hAnsi="Arial" w:cs="Arial"/>
          <w:b/>
          <w:color w:val="000000"/>
          <w:sz w:val="32"/>
          <w:szCs w:val="32"/>
        </w:rPr>
        <w:t xml:space="preserve">Keiser University College of Golf Announces Partnership with </w:t>
      </w:r>
      <w:proofErr w:type="spellStart"/>
      <w:r w:rsidRPr="001E5570">
        <w:rPr>
          <w:rFonts w:ascii="Arial" w:hAnsi="Arial" w:cs="Arial"/>
          <w:b/>
          <w:color w:val="000000"/>
          <w:sz w:val="32"/>
          <w:szCs w:val="32"/>
        </w:rPr>
        <w:t>FlightScope</w:t>
      </w:r>
      <w:proofErr w:type="spellEnd"/>
      <w:r w:rsidRPr="001E5570">
        <w:rPr>
          <w:rFonts w:ascii="Arial" w:hAnsi="Arial" w:cs="Arial"/>
          <w:b/>
          <w:color w:val="000000"/>
          <w:sz w:val="32"/>
          <w:szCs w:val="32"/>
        </w:rPr>
        <w:t xml:space="preserve"> Golf Ball Launch Monitor Technology</w:t>
      </w:r>
    </w:p>
    <w:p w14:paraId="37C12A3D" w14:textId="3778E005" w:rsidR="00423508" w:rsidRPr="00423508" w:rsidRDefault="00423508" w:rsidP="00423508">
      <w:pPr>
        <w:autoSpaceDE w:val="0"/>
        <w:autoSpaceDN w:val="0"/>
        <w:jc w:val="center"/>
        <w:rPr>
          <w:rFonts w:ascii="Arial" w:hAnsi="Arial" w:cs="Arial"/>
          <w:i/>
          <w:color w:val="000000"/>
          <w:sz w:val="24"/>
          <w:szCs w:val="24"/>
        </w:rPr>
      </w:pPr>
      <w:r>
        <w:rPr>
          <w:rFonts w:ascii="Arial" w:hAnsi="Arial" w:cs="Arial"/>
          <w:i/>
          <w:color w:val="000000"/>
          <w:sz w:val="24"/>
          <w:szCs w:val="24"/>
        </w:rPr>
        <w:t>Keiser University utilizes high-tech company products in College of Golf management curriculum</w:t>
      </w:r>
    </w:p>
    <w:p w14:paraId="29CAA467" w14:textId="77777777" w:rsidR="00423508" w:rsidRDefault="00423508" w:rsidP="00423508">
      <w:pPr>
        <w:autoSpaceDE w:val="0"/>
        <w:autoSpaceDN w:val="0"/>
        <w:jc w:val="center"/>
        <w:rPr>
          <w:rFonts w:ascii="Arial" w:hAnsi="Arial" w:cs="Arial"/>
          <w:b/>
          <w:color w:val="000000"/>
          <w:sz w:val="28"/>
          <w:szCs w:val="28"/>
        </w:rPr>
      </w:pPr>
    </w:p>
    <w:p w14:paraId="6B9BFE97" w14:textId="77777777" w:rsidR="00423508" w:rsidRPr="00B84DA8" w:rsidRDefault="00423508" w:rsidP="00423508">
      <w:pPr>
        <w:autoSpaceDE w:val="0"/>
        <w:autoSpaceDN w:val="0"/>
        <w:rPr>
          <w:rFonts w:ascii="Arial" w:hAnsi="Arial" w:cs="Arial"/>
          <w:sz w:val="24"/>
          <w:szCs w:val="24"/>
        </w:rPr>
      </w:pPr>
      <w:r w:rsidRPr="00B84DA8">
        <w:rPr>
          <w:rFonts w:ascii="Arial" w:hAnsi="Arial" w:cs="Arial"/>
          <w:b/>
          <w:sz w:val="24"/>
          <w:szCs w:val="24"/>
        </w:rPr>
        <w:t xml:space="preserve">West Palm Beach, Florida – </w:t>
      </w:r>
      <w:r w:rsidRPr="00B84DA8">
        <w:rPr>
          <w:rFonts w:ascii="Arial" w:hAnsi="Arial" w:cs="Arial"/>
          <w:sz w:val="24"/>
          <w:szCs w:val="24"/>
        </w:rPr>
        <w:t xml:space="preserve">Keiser University College of Golf is pleased to announce a partnership agreement with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a global high-tech company and world leader in the development and manufacturing of 3D Tracking Radars. Through this partnership, Keiser University College of Golf is incorporating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into its Bachelor of Science in Golf Management program curriculum and is using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as its exclusive launch monitor technology for private lessons, clinics, and training in the 1,500 square foot indoor training facility on Keiser University’s Flagship Campus. </w:t>
      </w:r>
    </w:p>
    <w:p w14:paraId="6826BBF4" w14:textId="77777777" w:rsidR="00423508" w:rsidRPr="00B84DA8" w:rsidRDefault="00423508" w:rsidP="00423508">
      <w:pPr>
        <w:autoSpaceDE w:val="0"/>
        <w:autoSpaceDN w:val="0"/>
        <w:rPr>
          <w:rFonts w:ascii="Arial" w:hAnsi="Arial" w:cs="Arial"/>
          <w:sz w:val="24"/>
          <w:szCs w:val="24"/>
        </w:rPr>
      </w:pPr>
      <w:r w:rsidRPr="00B84DA8">
        <w:rPr>
          <w:rFonts w:ascii="Arial" w:hAnsi="Arial" w:cs="Arial"/>
          <w:sz w:val="24"/>
          <w:szCs w:val="24"/>
        </w:rPr>
        <w:t xml:space="preserve">Keiser University College of Golf will offer its students a Professional Level Certification in </w:t>
      </w:r>
      <w:proofErr w:type="spellStart"/>
      <w:r w:rsidRPr="00B84DA8">
        <w:rPr>
          <w:rFonts w:ascii="Arial" w:hAnsi="Arial" w:cs="Arial"/>
          <w:sz w:val="24"/>
          <w:szCs w:val="24"/>
        </w:rPr>
        <w:t>Flighscope</w:t>
      </w:r>
      <w:proofErr w:type="spellEnd"/>
      <w:r w:rsidRPr="00B84DA8">
        <w:rPr>
          <w:rFonts w:ascii="Arial" w:hAnsi="Arial" w:cs="Arial"/>
          <w:sz w:val="24"/>
          <w:szCs w:val="24"/>
        </w:rPr>
        <w:t xml:space="preserve"> products. Students will learn several core skills, including fundamentals of the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technology, how the radar operates, software navigation, teaching and coaching with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w:t>
      </w:r>
      <w:r w:rsidRPr="00723E64">
        <w:rPr>
          <w:rFonts w:ascii="Arial" w:hAnsi="Arial" w:cs="Arial"/>
          <w:noProof/>
          <w:sz w:val="24"/>
          <w:szCs w:val="24"/>
        </w:rPr>
        <w:t>clubfitting</w:t>
      </w:r>
      <w:r w:rsidRPr="00B84DA8">
        <w:rPr>
          <w:rFonts w:ascii="Arial" w:hAnsi="Arial" w:cs="Arial"/>
          <w:sz w:val="24"/>
          <w:szCs w:val="24"/>
        </w:rPr>
        <w:t xml:space="preserve">, and how to generate revenue using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w:t>
      </w:r>
    </w:p>
    <w:p w14:paraId="392088FF" w14:textId="77777777" w:rsidR="00423508" w:rsidRPr="00B84DA8" w:rsidRDefault="00423508" w:rsidP="00423508">
      <w:pPr>
        <w:autoSpaceDE w:val="0"/>
        <w:autoSpaceDN w:val="0"/>
        <w:rPr>
          <w:rFonts w:ascii="Arial" w:hAnsi="Arial" w:cs="Arial"/>
          <w:sz w:val="24"/>
          <w:szCs w:val="24"/>
        </w:rPr>
      </w:pPr>
      <w:r w:rsidRPr="00B84DA8">
        <w:rPr>
          <w:rFonts w:ascii="Arial" w:hAnsi="Arial" w:cs="Arial"/>
          <w:sz w:val="24"/>
          <w:szCs w:val="24"/>
        </w:rPr>
        <w:t xml:space="preserve">“Partnering with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will provide our students and staff with technology that is in use by top golf instructors, club fitters, and original equipment manufacturers around the world, ensuring the highest level of golf education possible, said Eric Wilson, Ph. D, PGA Legacy Master Professional and Executive Director of Golf Operations for Keiser University College of Golf.</w:t>
      </w:r>
    </w:p>
    <w:p w14:paraId="68D0888D" w14:textId="77777777" w:rsidR="00423508" w:rsidRDefault="00423508" w:rsidP="00423508">
      <w:pPr>
        <w:autoSpaceDE w:val="0"/>
        <w:autoSpaceDN w:val="0"/>
        <w:rPr>
          <w:rFonts w:ascii="Arial" w:hAnsi="Arial" w:cs="Arial"/>
          <w:sz w:val="24"/>
          <w:szCs w:val="24"/>
        </w:rPr>
      </w:pPr>
      <w:r w:rsidRPr="00B84DA8">
        <w:rPr>
          <w:rFonts w:ascii="Arial" w:hAnsi="Arial" w:cs="Arial"/>
          <w:sz w:val="24"/>
          <w:szCs w:val="24"/>
        </w:rPr>
        <w:t xml:space="preserve">“We are thrilled to partner with Keiser University College of Golf and provide their students with a competitive edge upon graduation, allowing them to have in-depth experience working with emerging technologies being used by coaches, pros, and players across the industry,” said Alex Trujillo, </w:t>
      </w:r>
      <w:proofErr w:type="spellStart"/>
      <w:r w:rsidRPr="00B84DA8">
        <w:rPr>
          <w:rFonts w:ascii="Arial" w:hAnsi="Arial" w:cs="Arial"/>
          <w:sz w:val="24"/>
          <w:szCs w:val="24"/>
        </w:rPr>
        <w:t>FlightScope</w:t>
      </w:r>
      <w:proofErr w:type="spellEnd"/>
      <w:r w:rsidRPr="00B84DA8">
        <w:rPr>
          <w:rFonts w:ascii="Arial" w:hAnsi="Arial" w:cs="Arial"/>
          <w:sz w:val="24"/>
          <w:szCs w:val="24"/>
        </w:rPr>
        <w:t xml:space="preserve"> Senior Sales Manager.</w:t>
      </w:r>
    </w:p>
    <w:p w14:paraId="2EC0F49F" w14:textId="77777777" w:rsidR="00423508" w:rsidRDefault="00423508" w:rsidP="00226133">
      <w:pPr>
        <w:pStyle w:val="NormalWeb"/>
        <w:rPr>
          <w:rFonts w:ascii="Arial" w:hAnsi="Arial" w:cs="Arial"/>
          <w:sz w:val="20"/>
          <w:szCs w:val="20"/>
        </w:rPr>
      </w:pPr>
      <w:bookmarkStart w:id="2" w:name="_GoBack"/>
      <w:bookmarkEnd w:id="2"/>
    </w:p>
    <w:bookmarkEnd w:id="1"/>
    <w:p w14:paraId="60664870" w14:textId="10083816" w:rsidR="003C7870" w:rsidRPr="00321E6F" w:rsidRDefault="003C7870" w:rsidP="00226133">
      <w:pPr>
        <w:spacing w:after="0" w:line="240" w:lineRule="auto"/>
        <w:jc w:val="both"/>
        <w:rPr>
          <w:rFonts w:ascii="Arial" w:hAnsi="Arial" w:cs="Arial"/>
          <w:b/>
          <w:bCs/>
          <w:color w:val="002060"/>
          <w:sz w:val="24"/>
          <w:szCs w:val="24"/>
        </w:rPr>
      </w:pPr>
      <w:r w:rsidRPr="00321E6F">
        <w:rPr>
          <w:rFonts w:ascii="Arial" w:hAnsi="Arial" w:cs="Arial"/>
          <w:b/>
          <w:color w:val="002060"/>
          <w:sz w:val="24"/>
          <w:szCs w:val="24"/>
        </w:rPr>
        <w:t>Abo</w:t>
      </w:r>
      <w:r w:rsidRPr="00321E6F">
        <w:rPr>
          <w:rFonts w:ascii="Arial" w:hAnsi="Arial" w:cs="Arial"/>
          <w:b/>
          <w:bCs/>
          <w:color w:val="002060"/>
          <w:sz w:val="24"/>
          <w:szCs w:val="24"/>
        </w:rPr>
        <w:t>ut Keiser University</w:t>
      </w:r>
    </w:p>
    <w:p w14:paraId="4EF5D58A" w14:textId="77777777" w:rsidR="003C7870" w:rsidRPr="004A1423" w:rsidRDefault="003C7870" w:rsidP="00226133">
      <w:pPr>
        <w:spacing w:after="0" w:line="240" w:lineRule="auto"/>
        <w:jc w:val="both"/>
        <w:rPr>
          <w:rFonts w:ascii="Arial" w:hAnsi="Arial" w:cs="Arial"/>
          <w:b/>
          <w:bCs/>
          <w:sz w:val="24"/>
          <w:szCs w:val="24"/>
        </w:rPr>
      </w:pPr>
      <w:r w:rsidRPr="004A1423">
        <w:rPr>
          <w:rFonts w:ascii="Arial" w:hAnsi="Arial" w:cs="Arial"/>
          <w:sz w:val="24"/>
          <w:szCs w:val="24"/>
        </w:rPr>
        <w:t>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w:t>
      </w:r>
      <w:r w:rsidRPr="004A1423">
        <w:rPr>
          <w:rFonts w:ascii="Arial" w:hAnsi="Arial" w:cs="Arial"/>
          <w:b/>
          <w:bCs/>
          <w:sz w:val="24"/>
          <w:szCs w:val="24"/>
        </w:rPr>
        <w:t xml:space="preserve"> </w:t>
      </w:r>
    </w:p>
    <w:p w14:paraId="480DFBB4" w14:textId="77777777" w:rsidR="003C7870" w:rsidRPr="004A1423" w:rsidRDefault="003C7870" w:rsidP="00226133">
      <w:pPr>
        <w:spacing w:after="0" w:line="240" w:lineRule="auto"/>
        <w:jc w:val="both"/>
        <w:rPr>
          <w:rFonts w:ascii="Arial" w:hAnsi="Arial" w:cs="Arial"/>
          <w:sz w:val="24"/>
          <w:szCs w:val="24"/>
        </w:rPr>
      </w:pPr>
      <w:r w:rsidRPr="004A1423">
        <w:rPr>
          <w:rFonts w:ascii="Arial" w:hAnsi="Arial" w:cs="Arial"/>
          <w:sz w:val="24"/>
          <w:szCs w:val="24"/>
        </w:rPr>
        <w:lastRenderedPageBreak/>
        <w:t xml:space="preserve">Keiser University is accredited by the Southern Association of Colleges and Schools Commission on Colleges as a level VI institution to award certificates and degrees at the associate, baccalaureate, masters, specialist, and doctoral levels. </w:t>
      </w:r>
    </w:p>
    <w:p w14:paraId="48208632" w14:textId="028D2047" w:rsidR="00D0394A" w:rsidRPr="00226133" w:rsidRDefault="003C7870" w:rsidP="00226133">
      <w:pPr>
        <w:spacing w:after="0" w:line="240" w:lineRule="auto"/>
        <w:jc w:val="both"/>
        <w:rPr>
          <w:rFonts w:ascii="Arial" w:hAnsi="Arial" w:cs="Arial"/>
          <w:sz w:val="24"/>
          <w:szCs w:val="24"/>
        </w:rPr>
      </w:pPr>
      <w:r w:rsidRPr="004A1423">
        <w:rPr>
          <w:rFonts w:ascii="Arial" w:hAnsi="Arial" w:cs="Arial"/>
          <w:sz w:val="24"/>
          <w:szCs w:val="24"/>
        </w:rPr>
        <w:t xml:space="preserve">For additional information regarding Keiser University, visit </w:t>
      </w:r>
      <w:hyperlink r:id="rId6" w:history="1">
        <w:r w:rsidRPr="004A1423">
          <w:rPr>
            <w:rStyle w:val="Hyperlink"/>
            <w:rFonts w:ascii="Arial" w:hAnsi="Arial" w:cs="Arial"/>
            <w:color w:val="auto"/>
            <w:sz w:val="24"/>
            <w:szCs w:val="24"/>
          </w:rPr>
          <w:t>www.keiseruniversity.edu</w:t>
        </w:r>
      </w:hyperlink>
      <w:r w:rsidRPr="004A1423">
        <w:rPr>
          <w:rFonts w:ascii="Arial" w:hAnsi="Arial" w:cs="Arial"/>
        </w:rPr>
        <w:t>.</w:t>
      </w:r>
      <w:bookmarkEnd w:id="0"/>
    </w:p>
    <w:sectPr w:rsidR="00D0394A" w:rsidRPr="00226133"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4"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3"/>
  </w:num>
  <w:num w:numId="4">
    <w:abstractNumId w:val="3"/>
  </w:num>
  <w:num w:numId="5">
    <w:abstractNumId w:val="2"/>
  </w:num>
  <w:num w:numId="6">
    <w:abstractNumId w:val="18"/>
  </w:num>
  <w:num w:numId="7">
    <w:abstractNumId w:val="11"/>
  </w:num>
  <w:num w:numId="8">
    <w:abstractNumId w:val="12"/>
  </w:num>
  <w:num w:numId="9">
    <w:abstractNumId w:val="1"/>
  </w:num>
  <w:num w:numId="10">
    <w:abstractNumId w:val="7"/>
  </w:num>
  <w:num w:numId="11">
    <w:abstractNumId w:val="4"/>
  </w:num>
  <w:num w:numId="12">
    <w:abstractNumId w:val="1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5"/>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4"/>
  </w:num>
  <w:num w:numId="20">
    <w:abstractNumId w:val="0"/>
  </w:num>
  <w:num w:numId="21">
    <w:abstractNumId w:val="10"/>
  </w:num>
  <w:num w:numId="22">
    <w:abstractNumId w:val="6"/>
  </w:num>
  <w:num w:numId="23">
    <w:abstractNumId w:val="20"/>
  </w:num>
  <w:num w:numId="24">
    <w:abstractNumId w:val="5"/>
  </w:num>
  <w:num w:numId="25">
    <w:abstractNumId w:val="8"/>
  </w:num>
  <w:num w:numId="26">
    <w:abstractNumId w:val="1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Nq0FAOYlDt4tAAAA"/>
  </w:docVars>
  <w:rsids>
    <w:rsidRoot w:val="00C7349E"/>
    <w:rsid w:val="0000057A"/>
    <w:rsid w:val="00002682"/>
    <w:rsid w:val="0002223E"/>
    <w:rsid w:val="000264A4"/>
    <w:rsid w:val="00027574"/>
    <w:rsid w:val="00032F8C"/>
    <w:rsid w:val="0003327D"/>
    <w:rsid w:val="00033B95"/>
    <w:rsid w:val="00036D51"/>
    <w:rsid w:val="000448DC"/>
    <w:rsid w:val="00044C04"/>
    <w:rsid w:val="0005353B"/>
    <w:rsid w:val="00073DB7"/>
    <w:rsid w:val="00073FF9"/>
    <w:rsid w:val="000750E5"/>
    <w:rsid w:val="000A0E18"/>
    <w:rsid w:val="000A1414"/>
    <w:rsid w:val="000A64DA"/>
    <w:rsid w:val="000C232A"/>
    <w:rsid w:val="000D0B28"/>
    <w:rsid w:val="000D1336"/>
    <w:rsid w:val="000D41BD"/>
    <w:rsid w:val="000E364F"/>
    <w:rsid w:val="000E63C9"/>
    <w:rsid w:val="00103A42"/>
    <w:rsid w:val="00117108"/>
    <w:rsid w:val="001261FB"/>
    <w:rsid w:val="001270CA"/>
    <w:rsid w:val="00127845"/>
    <w:rsid w:val="00130293"/>
    <w:rsid w:val="00173154"/>
    <w:rsid w:val="0017587A"/>
    <w:rsid w:val="00183C7C"/>
    <w:rsid w:val="0019180C"/>
    <w:rsid w:val="001B166E"/>
    <w:rsid w:val="001B1E55"/>
    <w:rsid w:val="001B39FF"/>
    <w:rsid w:val="001C5FD7"/>
    <w:rsid w:val="001D0346"/>
    <w:rsid w:val="001D41E7"/>
    <w:rsid w:val="001F0BED"/>
    <w:rsid w:val="001F6372"/>
    <w:rsid w:val="001F6909"/>
    <w:rsid w:val="00213559"/>
    <w:rsid w:val="00225678"/>
    <w:rsid w:val="00226133"/>
    <w:rsid w:val="00226603"/>
    <w:rsid w:val="00231CA8"/>
    <w:rsid w:val="002514B8"/>
    <w:rsid w:val="00267511"/>
    <w:rsid w:val="00274F6B"/>
    <w:rsid w:val="00280769"/>
    <w:rsid w:val="002A08F1"/>
    <w:rsid w:val="002A55ED"/>
    <w:rsid w:val="002A6A41"/>
    <w:rsid w:val="002C2856"/>
    <w:rsid w:val="002C57D2"/>
    <w:rsid w:val="002E07BC"/>
    <w:rsid w:val="00304EE1"/>
    <w:rsid w:val="00306BB4"/>
    <w:rsid w:val="00320B43"/>
    <w:rsid w:val="00321E6F"/>
    <w:rsid w:val="003353B5"/>
    <w:rsid w:val="003414BC"/>
    <w:rsid w:val="00342F6C"/>
    <w:rsid w:val="003525B3"/>
    <w:rsid w:val="00371CEF"/>
    <w:rsid w:val="00377848"/>
    <w:rsid w:val="00390877"/>
    <w:rsid w:val="003A0215"/>
    <w:rsid w:val="003B51B3"/>
    <w:rsid w:val="003C7870"/>
    <w:rsid w:val="003E3E6D"/>
    <w:rsid w:val="003E6CA4"/>
    <w:rsid w:val="003F638E"/>
    <w:rsid w:val="004166D7"/>
    <w:rsid w:val="00423508"/>
    <w:rsid w:val="0045792D"/>
    <w:rsid w:val="00460A2F"/>
    <w:rsid w:val="00471D28"/>
    <w:rsid w:val="004755F3"/>
    <w:rsid w:val="00475E27"/>
    <w:rsid w:val="00493CE9"/>
    <w:rsid w:val="004A1423"/>
    <w:rsid w:val="004D4021"/>
    <w:rsid w:val="004E1596"/>
    <w:rsid w:val="004F43F9"/>
    <w:rsid w:val="004F4E9A"/>
    <w:rsid w:val="00500D05"/>
    <w:rsid w:val="00504C19"/>
    <w:rsid w:val="00531206"/>
    <w:rsid w:val="005342F1"/>
    <w:rsid w:val="00535992"/>
    <w:rsid w:val="00540C44"/>
    <w:rsid w:val="00541435"/>
    <w:rsid w:val="00541EA3"/>
    <w:rsid w:val="00546B85"/>
    <w:rsid w:val="005632BC"/>
    <w:rsid w:val="00563CC8"/>
    <w:rsid w:val="005741D3"/>
    <w:rsid w:val="005758A3"/>
    <w:rsid w:val="0058766C"/>
    <w:rsid w:val="00590A90"/>
    <w:rsid w:val="00597A37"/>
    <w:rsid w:val="005E3CA3"/>
    <w:rsid w:val="005E6D35"/>
    <w:rsid w:val="005F4304"/>
    <w:rsid w:val="006012AD"/>
    <w:rsid w:val="0061491E"/>
    <w:rsid w:val="00653E73"/>
    <w:rsid w:val="00654D8F"/>
    <w:rsid w:val="00681A54"/>
    <w:rsid w:val="006A43B5"/>
    <w:rsid w:val="006B0079"/>
    <w:rsid w:val="006B4C3B"/>
    <w:rsid w:val="006D2C35"/>
    <w:rsid w:val="006E0EC2"/>
    <w:rsid w:val="006E368D"/>
    <w:rsid w:val="006E50A1"/>
    <w:rsid w:val="006E5117"/>
    <w:rsid w:val="006F1D47"/>
    <w:rsid w:val="0070647E"/>
    <w:rsid w:val="0072064C"/>
    <w:rsid w:val="00727636"/>
    <w:rsid w:val="00733EBA"/>
    <w:rsid w:val="007352B3"/>
    <w:rsid w:val="00736541"/>
    <w:rsid w:val="00746FBB"/>
    <w:rsid w:val="00747FFB"/>
    <w:rsid w:val="00753441"/>
    <w:rsid w:val="007739C8"/>
    <w:rsid w:val="00773A4C"/>
    <w:rsid w:val="0079786D"/>
    <w:rsid w:val="007A4349"/>
    <w:rsid w:val="007C5AA6"/>
    <w:rsid w:val="007D3DD9"/>
    <w:rsid w:val="007D7714"/>
    <w:rsid w:val="007F0C22"/>
    <w:rsid w:val="007F3F01"/>
    <w:rsid w:val="00803AC0"/>
    <w:rsid w:val="008206C5"/>
    <w:rsid w:val="00825C2E"/>
    <w:rsid w:val="00833A1E"/>
    <w:rsid w:val="008462E7"/>
    <w:rsid w:val="00861EF7"/>
    <w:rsid w:val="00872A20"/>
    <w:rsid w:val="00892220"/>
    <w:rsid w:val="00892E2D"/>
    <w:rsid w:val="008A4797"/>
    <w:rsid w:val="008C4987"/>
    <w:rsid w:val="008D62A8"/>
    <w:rsid w:val="008D7BC6"/>
    <w:rsid w:val="008E3621"/>
    <w:rsid w:val="008E519A"/>
    <w:rsid w:val="008F4286"/>
    <w:rsid w:val="00916BB3"/>
    <w:rsid w:val="00945511"/>
    <w:rsid w:val="00953BE4"/>
    <w:rsid w:val="00955428"/>
    <w:rsid w:val="00967D93"/>
    <w:rsid w:val="00984DFF"/>
    <w:rsid w:val="00985234"/>
    <w:rsid w:val="009B4993"/>
    <w:rsid w:val="009C0DB1"/>
    <w:rsid w:val="009C6678"/>
    <w:rsid w:val="009E5154"/>
    <w:rsid w:val="009F175F"/>
    <w:rsid w:val="009F409F"/>
    <w:rsid w:val="00A1037D"/>
    <w:rsid w:val="00A14A99"/>
    <w:rsid w:val="00A17109"/>
    <w:rsid w:val="00A27D65"/>
    <w:rsid w:val="00A33B7A"/>
    <w:rsid w:val="00A42C89"/>
    <w:rsid w:val="00A45D8A"/>
    <w:rsid w:val="00A54B4C"/>
    <w:rsid w:val="00A55902"/>
    <w:rsid w:val="00A6350E"/>
    <w:rsid w:val="00A63FA4"/>
    <w:rsid w:val="00A711DA"/>
    <w:rsid w:val="00A73ED2"/>
    <w:rsid w:val="00A808DF"/>
    <w:rsid w:val="00AA4118"/>
    <w:rsid w:val="00AC3900"/>
    <w:rsid w:val="00AE3953"/>
    <w:rsid w:val="00AF0D2A"/>
    <w:rsid w:val="00B0243E"/>
    <w:rsid w:val="00B10F62"/>
    <w:rsid w:val="00B2685A"/>
    <w:rsid w:val="00B30A5D"/>
    <w:rsid w:val="00B4084C"/>
    <w:rsid w:val="00B51F44"/>
    <w:rsid w:val="00B54E89"/>
    <w:rsid w:val="00B615B4"/>
    <w:rsid w:val="00B711A7"/>
    <w:rsid w:val="00B7230C"/>
    <w:rsid w:val="00BC1B72"/>
    <w:rsid w:val="00BC41A0"/>
    <w:rsid w:val="00BE365B"/>
    <w:rsid w:val="00BE485F"/>
    <w:rsid w:val="00BF70AA"/>
    <w:rsid w:val="00C2215D"/>
    <w:rsid w:val="00C342FF"/>
    <w:rsid w:val="00C434E2"/>
    <w:rsid w:val="00C45CB2"/>
    <w:rsid w:val="00C46C53"/>
    <w:rsid w:val="00C66A06"/>
    <w:rsid w:val="00C7349E"/>
    <w:rsid w:val="00C7694D"/>
    <w:rsid w:val="00C82E71"/>
    <w:rsid w:val="00C840E3"/>
    <w:rsid w:val="00C96094"/>
    <w:rsid w:val="00CA25EC"/>
    <w:rsid w:val="00CB3DA7"/>
    <w:rsid w:val="00CE0634"/>
    <w:rsid w:val="00CE0BC9"/>
    <w:rsid w:val="00CF662B"/>
    <w:rsid w:val="00D02077"/>
    <w:rsid w:val="00D0394A"/>
    <w:rsid w:val="00D179AC"/>
    <w:rsid w:val="00D20258"/>
    <w:rsid w:val="00D405A1"/>
    <w:rsid w:val="00D543EC"/>
    <w:rsid w:val="00D753FC"/>
    <w:rsid w:val="00D8317B"/>
    <w:rsid w:val="00D84853"/>
    <w:rsid w:val="00D90F9E"/>
    <w:rsid w:val="00D91B45"/>
    <w:rsid w:val="00D97D36"/>
    <w:rsid w:val="00DA2E27"/>
    <w:rsid w:val="00DA46D2"/>
    <w:rsid w:val="00DA4E32"/>
    <w:rsid w:val="00DB7B8A"/>
    <w:rsid w:val="00DC79E3"/>
    <w:rsid w:val="00DC7D89"/>
    <w:rsid w:val="00DF0470"/>
    <w:rsid w:val="00DF491A"/>
    <w:rsid w:val="00E06A74"/>
    <w:rsid w:val="00E2739D"/>
    <w:rsid w:val="00E753A2"/>
    <w:rsid w:val="00E83C7C"/>
    <w:rsid w:val="00EA4424"/>
    <w:rsid w:val="00EC163F"/>
    <w:rsid w:val="00EC1B39"/>
    <w:rsid w:val="00EC4665"/>
    <w:rsid w:val="00EC4A84"/>
    <w:rsid w:val="00ED06DA"/>
    <w:rsid w:val="00ED65E9"/>
    <w:rsid w:val="00EF2FBA"/>
    <w:rsid w:val="00F10B12"/>
    <w:rsid w:val="00F128F3"/>
    <w:rsid w:val="00F144F1"/>
    <w:rsid w:val="00F20DF6"/>
    <w:rsid w:val="00F26398"/>
    <w:rsid w:val="00F315C3"/>
    <w:rsid w:val="00F344C0"/>
    <w:rsid w:val="00F56423"/>
    <w:rsid w:val="00F57673"/>
    <w:rsid w:val="00F7434F"/>
    <w:rsid w:val="00FA48A1"/>
    <w:rsid w:val="00FC0FC8"/>
    <w:rsid w:val="00FC109E"/>
    <w:rsid w:val="00FD048F"/>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B3C54"/>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styleId="UnresolvedMention">
    <w:name w:val="Unresolved Mention"/>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paragraph" w:styleId="BodyText">
    <w:name w:val="Body Text"/>
    <w:basedOn w:val="Normal"/>
    <w:link w:val="BodyTextChar"/>
    <w:uiPriority w:val="1"/>
    <w:qFormat/>
    <w:rsid w:val="00541435"/>
    <w:pPr>
      <w:widowControl w:val="0"/>
      <w:spacing w:after="0" w:line="240" w:lineRule="auto"/>
      <w:ind w:left="820" w:hanging="360"/>
    </w:pPr>
    <w:rPr>
      <w:rFonts w:ascii="Calibri Light" w:eastAsia="Calibri Light" w:hAnsi="Calibri Light" w:cstheme="minorBidi"/>
      <w:sz w:val="20"/>
      <w:szCs w:val="20"/>
    </w:rPr>
  </w:style>
  <w:style w:type="character" w:customStyle="1" w:styleId="BodyTextChar">
    <w:name w:val="Body Text Char"/>
    <w:basedOn w:val="DefaultParagraphFont"/>
    <w:link w:val="BodyText"/>
    <w:uiPriority w:val="1"/>
    <w:rsid w:val="00541435"/>
    <w:rPr>
      <w:rFonts w:ascii="Calibri Light" w:eastAsia="Calibri Light" w:hAnsi="Calibri Ligh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keiseruniversity.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Dianne Anderson Mathis</cp:lastModifiedBy>
  <cp:revision>2</cp:revision>
  <cp:lastPrinted>2019-01-24T15:27:00Z</cp:lastPrinted>
  <dcterms:created xsi:type="dcterms:W3CDTF">2019-01-25T15:34:00Z</dcterms:created>
  <dcterms:modified xsi:type="dcterms:W3CDTF">2019-01-25T15:34:00Z</dcterms:modified>
</cp:coreProperties>
</file>